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3E097770" w14:textId="1BAF21E4"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1B5EEED3" w:rsidR="009B29D0" w:rsidRPr="00F251CA" w:rsidRDefault="009B29D0" w:rsidP="00C61299">
      <w:pPr>
        <w:spacing w:line="0" w:lineRule="atLeast"/>
        <w:jc w:val="center"/>
        <w:rPr>
          <w:rFonts w:ascii="ＭＳ 明朝" w:hAnsi="ＭＳ 明朝"/>
          <w:b/>
          <w:sz w:val="32"/>
          <w:szCs w:val="32"/>
        </w:rPr>
      </w:pPr>
      <w:r>
        <w:rPr>
          <w:rFonts w:ascii="ＭＳ 明朝" w:hAnsi="ＭＳ 明朝" w:hint="eastAsia"/>
          <w:b/>
          <w:sz w:val="32"/>
          <w:szCs w:val="32"/>
        </w:rPr>
        <w:t>（養殖業技術開発計画</w:t>
      </w:r>
      <w:r w:rsidR="00B16C00">
        <w:rPr>
          <w:rFonts w:ascii="ＭＳ 明朝" w:hAnsi="ＭＳ 明朝"/>
          <w:b/>
          <w:sz w:val="32"/>
          <w:szCs w:val="32"/>
        </w:rPr>
        <w:tab/>
      </w:r>
      <w:r>
        <w:rPr>
          <w:rFonts w:ascii="ＭＳ 明朝" w:hAnsi="ＭＳ 明朝" w:hint="eastAsia"/>
          <w:b/>
          <w:sz w:val="32"/>
          <w:szCs w:val="32"/>
        </w:rPr>
        <w:t>）</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代表理事会長　渡邉</w:t>
      </w:r>
      <w:r w:rsidR="00F62EAA">
        <w:rPr>
          <w:rFonts w:ascii="ＭＳ 明朝" w:hAnsi="ＭＳ 明朝" w:hint="eastAsia"/>
          <w:szCs w:val="21"/>
        </w:rPr>
        <w:t xml:space="preserve"> </w:t>
      </w:r>
      <w:r w:rsidRPr="00F251CA">
        <w:rPr>
          <w:rFonts w:ascii="ＭＳ 明朝" w:hAnsi="ＭＳ 明朝" w:hint="eastAsia"/>
          <w:szCs w:val="21"/>
        </w:rPr>
        <w:t>英直</w:t>
      </w:r>
      <w:r w:rsidR="00F62EAA">
        <w:rPr>
          <w:rFonts w:ascii="ＭＳ 明朝" w:hAnsi="ＭＳ 明朝" w:hint="eastAsia"/>
          <w:szCs w:val="21"/>
        </w:rPr>
        <w:t xml:space="preserve"> </w:t>
      </w:r>
      <w:r w:rsidRPr="00F251CA">
        <w:rPr>
          <w:rFonts w:ascii="ＭＳ 明朝" w:hAnsi="ＭＳ 明朝" w:hint="eastAsia"/>
          <w:szCs w:val="21"/>
        </w:rPr>
        <w:t>殿</w:t>
      </w:r>
    </w:p>
    <w:p w14:paraId="7D88246F" w14:textId="77777777"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26687A4"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77777777" w:rsidR="00D3126F" w:rsidRPr="00F251CA" w:rsidRDefault="00D3126F" w:rsidP="00D3126F">
      <w:pPr>
        <w:spacing w:line="0" w:lineRule="atLeast"/>
        <w:rPr>
          <w:rFonts w:ascii="ＭＳ 明朝" w:hAnsi="ＭＳ 明朝"/>
          <w:szCs w:val="21"/>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345B42DC" w14:textId="39AF3BEA" w:rsidR="00E0164B" w:rsidRPr="00E0164B"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p>
    <w:bookmarkEnd w:id="0"/>
    <w:p w14:paraId="5BB93B82" w14:textId="7A1B1424" w:rsidR="00317AB8" w:rsidRDefault="00E0164B" w:rsidP="000F012C">
      <w:pPr>
        <w:spacing w:line="0" w:lineRule="atLeast"/>
        <w:ind w:leftChars="100" w:left="530" w:hangingChars="150" w:hanging="318"/>
        <w:rPr>
          <w:rFonts w:ascii="ＭＳ 明朝" w:hAnsi="ＭＳ 明朝"/>
          <w:bCs/>
          <w:szCs w:val="21"/>
        </w:rPr>
      </w:pPr>
      <w:r w:rsidRPr="00E0164B">
        <w:rPr>
          <w:rFonts w:ascii="ＭＳ 明朝" w:hAnsi="ＭＳ 明朝" w:hint="eastAsia"/>
          <w:bCs/>
          <w:szCs w:val="21"/>
        </w:rPr>
        <w:t>＊</w:t>
      </w:r>
      <w:r w:rsidR="00F62EAA">
        <w:rPr>
          <w:rFonts w:ascii="ＭＳ 明朝" w:hAnsi="ＭＳ 明朝" w:hint="eastAsia"/>
          <w:bCs/>
          <w:szCs w:val="21"/>
        </w:rPr>
        <w:t xml:space="preserve"> </w:t>
      </w:r>
      <w:r w:rsidRPr="00E0164B">
        <w:rPr>
          <w:rFonts w:ascii="ＭＳ 明朝" w:hAnsi="ＭＳ 明朝" w:hint="eastAsia"/>
          <w:bCs/>
          <w:szCs w:val="21"/>
        </w:rPr>
        <w:t>共同</w:t>
      </w:r>
      <w:r>
        <w:rPr>
          <w:rFonts w:ascii="ＭＳ 明朝" w:hAnsi="ＭＳ 明朝" w:hint="eastAsia"/>
          <w:bCs/>
          <w:szCs w:val="21"/>
        </w:rPr>
        <w:t>実施機関の場合は共同実施機関名を記入し、以下に代表機関と構成機関</w:t>
      </w:r>
      <w:r w:rsidR="00D73493">
        <w:rPr>
          <w:rFonts w:ascii="ＭＳ 明朝" w:hAnsi="ＭＳ 明朝" w:hint="eastAsia"/>
          <w:bCs/>
          <w:szCs w:val="21"/>
        </w:rPr>
        <w:t>及び役割分担</w:t>
      </w:r>
      <w:r>
        <w:rPr>
          <w:rFonts w:ascii="ＭＳ 明朝" w:hAnsi="ＭＳ 明朝" w:hint="eastAsia"/>
          <w:bCs/>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shd w:val="clear" w:color="auto" w:fill="auto"/>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shd w:val="clear" w:color="auto" w:fill="auto"/>
          </w:tcPr>
          <w:p w14:paraId="3DFDB141" w14:textId="23403CA7"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453B5F36"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2C3597EF"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5C0EF69A"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9F62E2"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9F62E2"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9F62E2"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9F62E2"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9F62E2"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9F62E2"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9F62E2"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9F62E2"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6"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7"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7"/>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02EF8958"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令和</w:t>
      </w:r>
      <w:r w:rsidR="007F4816" w:rsidRPr="00CC5CFE">
        <w:rPr>
          <w:color w:val="4472C4"/>
        </w:rPr>
        <w:t>9</w:t>
      </w:r>
      <w:r w:rsidRPr="00492931">
        <w:rPr>
          <w:rFonts w:hint="eastAsia"/>
          <w:color w:val="4472C4" w:themeColor="accent1"/>
        </w:rPr>
        <w:t>年</w:t>
      </w:r>
      <w:r w:rsidRPr="00492931">
        <w:rPr>
          <w:rFonts w:hint="eastAsia"/>
          <w:color w:val="4472C4" w:themeColor="accent1"/>
        </w:rPr>
        <w:t>3</w:t>
      </w:r>
      <w:r w:rsidRPr="00492931">
        <w:rPr>
          <w:rFonts w:hint="eastAsia"/>
          <w:color w:val="4472C4" w:themeColor="accent1"/>
        </w:rPr>
        <w:t>月ま</w:t>
      </w:r>
      <w:r w:rsidRPr="00CC5CFE">
        <w:rPr>
          <w:rFonts w:hint="eastAsia"/>
          <w:color w:val="4472C4"/>
        </w:rPr>
        <w:t>でに</w:t>
      </w:r>
      <w:r w:rsidRPr="00492931">
        <w:rPr>
          <w:rFonts w:hint="eastAsia"/>
          <w:color w:val="4472C4" w:themeColor="accent1"/>
        </w:rPr>
        <w:t>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983F87" w:rsidRDefault="008E3560" w:rsidP="004B45A4">
      <w:pPr>
        <w:spacing w:line="0" w:lineRule="atLeast"/>
        <w:rPr>
          <w:rFonts w:ascii="ＭＳ 明朝" w:hAnsi="ＭＳ 明朝"/>
          <w:b/>
          <w:bCs/>
          <w:w w:val="84"/>
          <w:kern w:val="0"/>
          <w:szCs w:val="21"/>
        </w:rPr>
      </w:pPr>
      <w:r w:rsidRPr="00983F87">
        <w:rPr>
          <w:rFonts w:ascii="ＭＳ 明朝" w:hAnsi="ＭＳ 明朝" w:hint="eastAsia"/>
          <w:b/>
          <w:bCs/>
          <w:szCs w:val="21"/>
        </w:rPr>
        <w:t>（４）実証分野</w:t>
      </w:r>
      <w:bookmarkEnd w:id="6"/>
    </w:p>
    <w:p w14:paraId="319C3F2A" w14:textId="66C917FE" w:rsidR="008E3560" w:rsidRPr="00006921" w:rsidRDefault="009F62E2"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Pr>
              <w:rFonts w:ascii="ＭＳ ゴシック" w:eastAsia="ＭＳ ゴシック" w:hAnsi="ＭＳ ゴシック" w:hint="eastAsia"/>
              <w:szCs w:val="21"/>
            </w:rPr>
            <w:t>☐</w:t>
          </w:r>
        </w:sdtContent>
      </w:sdt>
      <w:r w:rsidR="008E3560">
        <w:rPr>
          <w:rFonts w:ascii="游明朝" w:hAnsi="游明朝" w:hint="eastAsia"/>
          <w:szCs w:val="21"/>
        </w:rPr>
        <w:t>①養殖</w:t>
      </w:r>
      <w:r w:rsidR="008E3560" w:rsidRPr="00006921">
        <w:rPr>
          <w:rFonts w:ascii="游明朝" w:hAnsi="游明朝" w:hint="eastAsia"/>
          <w:szCs w:val="21"/>
        </w:rPr>
        <w:t>製品の品質保持・管理</w:t>
      </w:r>
    </w:p>
    <w:p w14:paraId="522FF0B8" w14:textId="77777777" w:rsidR="008E3560" w:rsidRPr="00006921" w:rsidRDefault="009F62E2"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②</w:t>
      </w:r>
      <w:r w:rsidR="008E3560" w:rsidRPr="00006921">
        <w:rPr>
          <w:rFonts w:ascii="游明朝" w:hAnsi="游明朝" w:hint="eastAsia"/>
          <w:szCs w:val="21"/>
        </w:rPr>
        <w:t>漁場環境モニタリングと活用</w:t>
      </w:r>
    </w:p>
    <w:p w14:paraId="1432A11B" w14:textId="77777777" w:rsidR="008E3560" w:rsidRPr="00006921" w:rsidRDefault="009F62E2"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③</w:t>
      </w:r>
      <w:r w:rsidR="008E3560" w:rsidRPr="00006921">
        <w:rPr>
          <w:rFonts w:ascii="游明朝" w:hAnsi="游明朝" w:hint="eastAsia"/>
          <w:szCs w:val="21"/>
        </w:rPr>
        <w:t>スマート水産業の推進</w:t>
      </w:r>
    </w:p>
    <w:p w14:paraId="755B4F9D" w14:textId="77777777" w:rsidR="008E3560" w:rsidRPr="00006921" w:rsidRDefault="009F62E2"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④</w:t>
      </w:r>
      <w:r w:rsidR="008E3560" w:rsidRPr="00006921">
        <w:rPr>
          <w:rFonts w:ascii="游明朝" w:hAnsi="游明朝" w:hint="eastAsia"/>
          <w:szCs w:val="21"/>
        </w:rPr>
        <w:t>新魚種・新養殖システムの推進</w:t>
      </w:r>
    </w:p>
    <w:p w14:paraId="5B859684" w14:textId="16499C05" w:rsidR="008E3560" w:rsidRPr="00006921" w:rsidRDefault="009F62E2"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⑤</w:t>
      </w:r>
      <w:r w:rsidR="008E3560" w:rsidRPr="00006921">
        <w:rPr>
          <w:rFonts w:ascii="游明朝" w:hAnsi="游明朝" w:hint="eastAsia"/>
          <w:szCs w:val="21"/>
        </w:rPr>
        <w:t>魚病</w:t>
      </w:r>
      <w:r w:rsidR="00C61D6A">
        <w:rPr>
          <w:rFonts w:ascii="游明朝" w:hAnsi="游明朝" w:hint="eastAsia"/>
          <w:szCs w:val="21"/>
        </w:rPr>
        <w:t>関連</w:t>
      </w:r>
      <w:r w:rsidR="008E3560" w:rsidRPr="00006921">
        <w:rPr>
          <w:rFonts w:ascii="游明朝" w:hAnsi="游明朝" w:hint="eastAsia"/>
          <w:szCs w:val="21"/>
        </w:rPr>
        <w:t>対策</w:t>
      </w:r>
    </w:p>
    <w:p w14:paraId="2EEC1AB3" w14:textId="77777777" w:rsidR="008E3560" w:rsidRDefault="009F62E2"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⑥</w:t>
      </w:r>
      <w:r w:rsidR="008E3560" w:rsidRPr="00006921">
        <w:rPr>
          <w:rFonts w:ascii="游明朝" w:hAnsi="游明朝" w:hint="eastAsia"/>
          <w:szCs w:val="21"/>
        </w:rPr>
        <w:t>配合飼料等の水産資材の維持・研究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lastRenderedPageBreak/>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8"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8"/>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9"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9"/>
    <w:p w14:paraId="5F7AF5E9" w14:textId="77777777" w:rsidR="00942FD7" w:rsidRPr="00F251CA" w:rsidRDefault="00942FD7" w:rsidP="00850DA4">
      <w:pPr>
        <w:rPr>
          <w:rFonts w:ascii="ＭＳ 明朝" w:hAnsi="ＭＳ 明朝"/>
          <w:szCs w:val="21"/>
        </w:rPr>
      </w:pPr>
    </w:p>
    <w:p w14:paraId="526D38F7" w14:textId="5842086A" w:rsidR="008E3560" w:rsidRPr="00F251CA" w:rsidRDefault="00942FD7" w:rsidP="00942FD7">
      <w:pPr>
        <w:ind w:firstLine="212"/>
        <w:rPr>
          <w:rFonts w:ascii="ＭＳ 明朝" w:hAnsi="ＭＳ 明朝"/>
          <w:szCs w:val="21"/>
        </w:rPr>
      </w:pPr>
      <w:r>
        <w:rPr>
          <w:rFonts w:ascii="ＭＳ 明朝" w:hAnsi="ＭＳ 明朝" w:hint="eastAsia"/>
          <w:szCs w:val="21"/>
        </w:rPr>
        <w:t>③</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の目標</w:t>
      </w:r>
    </w:p>
    <w:p w14:paraId="20ABA1CB" w14:textId="7A29197B" w:rsidR="00942FD7" w:rsidRDefault="008E3560"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9F62E2">
        <w:rPr>
          <w:rFonts w:ascii="ＭＳ 明朝" w:hAnsi="ＭＳ 明朝" w:hint="eastAsia"/>
          <w:color w:val="4472C4" w:themeColor="accent1"/>
          <w:szCs w:val="21"/>
        </w:rPr>
        <w:t>可能な限り定量的な記載としてください。</w:t>
      </w:r>
    </w:p>
    <w:p w14:paraId="5D149B93" w14:textId="77777777" w:rsidR="00942FD7" w:rsidRDefault="00942FD7" w:rsidP="008E3560">
      <w:pPr>
        <w:ind w:leftChars="100" w:left="424" w:hangingChars="100" w:hanging="212"/>
        <w:rPr>
          <w:rFonts w:ascii="ＭＳ 明朝" w:hAnsi="ＭＳ 明朝"/>
          <w:szCs w:val="21"/>
        </w:rPr>
      </w:pPr>
    </w:p>
    <w:p w14:paraId="3BAE81F4" w14:textId="2DBEAD5E" w:rsidR="007476E5" w:rsidRDefault="007476E5" w:rsidP="008E3560">
      <w:pPr>
        <w:ind w:leftChars="100" w:left="424" w:hangingChars="100" w:hanging="212"/>
        <w:rPr>
          <w:rFonts w:ascii="ＭＳ 明朝" w:hAnsi="ＭＳ 明朝"/>
          <w:szCs w:val="21"/>
        </w:rPr>
      </w:pPr>
      <w:r>
        <w:rPr>
          <w:rFonts w:ascii="ＭＳ 明朝" w:hAnsi="ＭＳ 明朝" w:hint="eastAsia"/>
          <w:szCs w:val="21"/>
        </w:rPr>
        <w:t>④</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の</w:t>
      </w:r>
      <w:r>
        <w:rPr>
          <w:rFonts w:ascii="ＭＳ 明朝" w:hAnsi="ＭＳ 明朝" w:hint="eastAsia"/>
          <w:szCs w:val="21"/>
        </w:rPr>
        <w:t>内容と実施方法</w:t>
      </w:r>
    </w:p>
    <w:p w14:paraId="41A79003" w14:textId="61A7D73E" w:rsidR="007476E5" w:rsidRDefault="007476E5" w:rsidP="007476E5">
      <w:pPr>
        <w:ind w:leftChars="199" w:left="655" w:hangingChars="110" w:hanging="233"/>
        <w:rPr>
          <w:rFonts w:ascii="ＭＳ 明朝" w:hAnsi="ＭＳ 明朝"/>
          <w:color w:val="4472C4" w:themeColor="accent1"/>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事業経費の積算根拠と照合できるよう、実証試験の具体的な実施方法をできるだけ詳細に記述してください。</w:t>
      </w:r>
    </w:p>
    <w:p w14:paraId="3E6A7D24" w14:textId="75AD8815" w:rsidR="007476E5" w:rsidRPr="007476E5" w:rsidRDefault="007476E5" w:rsidP="007476E5">
      <w:pPr>
        <w:ind w:leftChars="199" w:left="655" w:hangingChars="110" w:hanging="233"/>
        <w:rPr>
          <w:rFonts w:ascii="ＭＳ 明朝" w:hAnsi="ＭＳ 明朝"/>
          <w:color w:val="4472C4" w:themeColor="accent1"/>
          <w:szCs w:val="21"/>
        </w:rPr>
      </w:pPr>
      <w:r>
        <w:rPr>
          <w:rFonts w:ascii="ＭＳ 明朝" w:hAnsi="ＭＳ 明朝" w:hint="eastAsia"/>
          <w:color w:val="4472C4" w:themeColor="accent1"/>
          <w:szCs w:val="21"/>
        </w:rPr>
        <w:t>※構成機関ごとに分担内容を記述してください。</w:t>
      </w:r>
    </w:p>
    <w:p w14:paraId="0B48784D" w14:textId="77777777" w:rsidR="007476E5" w:rsidRPr="00F251CA" w:rsidRDefault="007476E5" w:rsidP="007476E5">
      <w:pPr>
        <w:rPr>
          <w:rFonts w:ascii="ＭＳ 明朝" w:hAnsi="ＭＳ 明朝"/>
          <w:szCs w:val="21"/>
        </w:rPr>
      </w:pPr>
    </w:p>
    <w:p w14:paraId="2F531199" w14:textId="3E18C232" w:rsidR="008E3560" w:rsidRPr="00F251CA" w:rsidRDefault="007476E5" w:rsidP="00942FD7">
      <w:pPr>
        <w:ind w:firstLine="212"/>
        <w:rPr>
          <w:rFonts w:ascii="ＭＳ 明朝" w:hAnsi="ＭＳ 明朝"/>
          <w:szCs w:val="21"/>
        </w:rPr>
      </w:pPr>
      <w:r>
        <w:rPr>
          <w:rFonts w:ascii="ＭＳ 明朝" w:hAnsi="ＭＳ 明朝" w:hint="eastAsia"/>
          <w:szCs w:val="21"/>
        </w:rPr>
        <w:t>⑤</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フィールド</w:t>
      </w:r>
    </w:p>
    <w:p w14:paraId="20D6E284" w14:textId="53D0BF59" w:rsidR="008E3560"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D72884A" w:rsidR="008E3560" w:rsidRPr="00CC5CFE" w:rsidRDefault="007E3AF6" w:rsidP="00CC5CFE">
      <w:pPr>
        <w:spacing w:line="0" w:lineRule="atLeast"/>
        <w:ind w:firstLine="712"/>
        <w:rPr>
          <w:rFonts w:ascii="ＭＳ 明朝" w:hAnsi="ＭＳ 明朝"/>
          <w:w w:val="84"/>
          <w:kern w:val="0"/>
          <w:szCs w:val="21"/>
        </w:rPr>
      </w:pPr>
      <w:r>
        <w:rPr>
          <w:rFonts w:ascii="ＭＳ 明朝" w:hAnsi="ＭＳ 明朝"/>
          <w:b/>
          <w:noProof/>
          <w:szCs w:val="21"/>
        </w:rPr>
        <w:lastRenderedPageBreak/>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10"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1" w:name="_Hlk72394098"/>
      <w:bookmarkEnd w:id="10"/>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2" w:name="_Hlk72393998"/>
            <w:bookmarkEnd w:id="11"/>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F251CA" w:rsidRDefault="00850DA4"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F251CA" w:rsidRDefault="00850DA4"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別紙2の機械・備品購入計画に詳細を記入して下さい。</w:t>
            </w:r>
          </w:p>
        </w:tc>
      </w:tr>
      <w:tr w:rsidR="00850DA4" w:rsidRPr="00F251CA" w14:paraId="279D5E02" w14:textId="77777777" w:rsidTr="009A2D2B">
        <w:trPr>
          <w:trHeight w:val="624"/>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049EBD47" w14:textId="77777777" w:rsidTr="002E77AA">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Pr>
          <w:p w14:paraId="25FF3584" w14:textId="77777777" w:rsidR="00850DA4" w:rsidRPr="00F251CA" w:rsidRDefault="00850DA4" w:rsidP="00850DA4">
            <w:pPr>
              <w:ind w:right="170"/>
              <w:jc w:val="right"/>
              <w:rPr>
                <w:rFonts w:ascii="ＭＳ 明朝" w:hAnsi="ＭＳ 明朝"/>
                <w:szCs w:val="21"/>
              </w:rPr>
            </w:pPr>
          </w:p>
        </w:tc>
        <w:tc>
          <w:tcPr>
            <w:tcW w:w="2062" w:type="dxa"/>
          </w:tcPr>
          <w:p w14:paraId="4AB4DEAC" w14:textId="77777777" w:rsidR="00850DA4" w:rsidRPr="00F251CA" w:rsidRDefault="00850DA4" w:rsidP="00850DA4">
            <w:pPr>
              <w:ind w:right="170"/>
              <w:jc w:val="right"/>
              <w:rPr>
                <w:rFonts w:ascii="ＭＳ 明朝" w:hAnsi="ＭＳ 明朝"/>
                <w:szCs w:val="21"/>
              </w:rPr>
            </w:pPr>
          </w:p>
        </w:tc>
        <w:tc>
          <w:tcPr>
            <w:tcW w:w="1438" w:type="dxa"/>
          </w:tcPr>
          <w:p w14:paraId="0F1FCC4D" w14:textId="77777777" w:rsidR="00850DA4" w:rsidRPr="00F251CA" w:rsidRDefault="00850DA4" w:rsidP="00850DA4">
            <w:pPr>
              <w:ind w:right="170"/>
              <w:jc w:val="right"/>
              <w:rPr>
                <w:rFonts w:ascii="ＭＳ 明朝" w:hAnsi="ＭＳ 明朝"/>
                <w:szCs w:val="21"/>
              </w:rPr>
            </w:pPr>
          </w:p>
        </w:tc>
        <w:tc>
          <w:tcPr>
            <w:tcW w:w="1481" w:type="dxa"/>
          </w:tcPr>
          <w:p w14:paraId="61833A4C" w14:textId="77777777" w:rsidR="009A2D2B"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事業費合計の1/2以内</w:t>
            </w:r>
          </w:p>
          <w:p w14:paraId="17CF3E89" w14:textId="02604D34" w:rsidR="00850DA4"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5,000万円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3" w:name="_Hlk72392462"/>
      <w:bookmarkEnd w:id="12"/>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3"/>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4"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4"/>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527014D"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4F1F5DB7"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55CE8390"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0AA7" w14:textId="77777777" w:rsidR="00DE6AFF" w:rsidRDefault="00DE6AFF" w:rsidP="00391EA9">
      <w:r>
        <w:separator/>
      </w:r>
    </w:p>
  </w:endnote>
  <w:endnote w:type="continuationSeparator" w:id="0">
    <w:p w14:paraId="772FB46B" w14:textId="77777777" w:rsidR="00DE6AFF" w:rsidRDefault="00DE6AF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D98B9" w14:textId="77777777" w:rsidR="00DE6AFF" w:rsidRDefault="00DE6AFF" w:rsidP="00391EA9">
      <w:r>
        <w:separator/>
      </w:r>
    </w:p>
  </w:footnote>
  <w:footnote w:type="continuationSeparator" w:id="0">
    <w:p w14:paraId="23030B13" w14:textId="77777777" w:rsidR="00DE6AFF" w:rsidRDefault="00DE6AF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3C40"/>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1D2C"/>
    <w:rsid w:val="004545EA"/>
    <w:rsid w:val="00456812"/>
    <w:rsid w:val="004608E8"/>
    <w:rsid w:val="00464259"/>
    <w:rsid w:val="00466BAF"/>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476E5"/>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62E2"/>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23</Words>
  <Characters>813</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06:16:00Z</dcterms:created>
  <dcterms:modified xsi:type="dcterms:W3CDTF">2023-10-20T06:51:00Z</dcterms:modified>
</cp:coreProperties>
</file>